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D9CFB" w14:textId="717B8182" w:rsidR="00A1518E" w:rsidRDefault="00556481">
      <w:pPr>
        <w:rPr>
          <w:lang w:val="en-US"/>
        </w:rPr>
      </w:pPr>
      <w:r>
        <w:rPr>
          <w:lang w:val="en-US"/>
        </w:rPr>
        <w:t>Business Demand Overview</w:t>
      </w:r>
    </w:p>
    <w:p w14:paraId="2A2450A3" w14:textId="23F547AD" w:rsidR="00556481" w:rsidRDefault="00556481" w:rsidP="0055648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porter – Jack</w:t>
      </w:r>
    </w:p>
    <w:p w14:paraId="0CC6168C" w14:textId="1B23A536" w:rsidR="00556481" w:rsidRDefault="00556481" w:rsidP="0055648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alue of </w:t>
      </w:r>
      <w:proofErr w:type="gramStart"/>
      <w:r>
        <w:rPr>
          <w:lang w:val="en-US"/>
        </w:rPr>
        <w:t>change :</w:t>
      </w:r>
      <w:proofErr w:type="gramEnd"/>
      <w:r>
        <w:rPr>
          <w:lang w:val="en-US"/>
        </w:rPr>
        <w:t xml:space="preserve"> Visual Dashboard and improved sales reporting </w:t>
      </w:r>
    </w:p>
    <w:p w14:paraId="4185BDD1" w14:textId="32237DAC" w:rsidR="00556481" w:rsidRDefault="00556481" w:rsidP="0055648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ecessary Systems: Tableau, CRM</w:t>
      </w:r>
    </w:p>
    <w:p w14:paraId="1698FD90" w14:textId="316F5BD3" w:rsidR="00556481" w:rsidRDefault="00556481" w:rsidP="0055648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ther </w:t>
      </w:r>
      <w:proofErr w:type="spellStart"/>
      <w:r>
        <w:rPr>
          <w:lang w:val="en-US"/>
        </w:rPr>
        <w:t>Relvevant</w:t>
      </w:r>
      <w:proofErr w:type="spellEnd"/>
      <w:r>
        <w:rPr>
          <w:lang w:val="en-US"/>
        </w:rPr>
        <w:t xml:space="preserve"> Info: Budgets have been delivered in Excel for 2021</w:t>
      </w:r>
    </w:p>
    <w:p w14:paraId="12F91869" w14:textId="04D3C181" w:rsidR="00556481" w:rsidRPr="00556481" w:rsidRDefault="00556481" w:rsidP="00556481">
      <w:pPr>
        <w:rPr>
          <w:lang w:val="en-US"/>
        </w:rPr>
      </w:pPr>
      <w:r>
        <w:rPr>
          <w:lang w:val="en-US"/>
        </w:rPr>
        <w:t xml:space="preserve"> User Stor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56481" w14:paraId="35A337A0" w14:textId="77777777" w:rsidTr="00556481">
        <w:tc>
          <w:tcPr>
            <w:tcW w:w="1870" w:type="dxa"/>
          </w:tcPr>
          <w:p w14:paraId="5EEE649D" w14:textId="088E48D5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No #</w:t>
            </w:r>
          </w:p>
        </w:tc>
        <w:tc>
          <w:tcPr>
            <w:tcW w:w="1870" w:type="dxa"/>
          </w:tcPr>
          <w:p w14:paraId="7A96CA73" w14:textId="55F94D0A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s a(role)</w:t>
            </w:r>
          </w:p>
        </w:tc>
        <w:tc>
          <w:tcPr>
            <w:tcW w:w="1870" w:type="dxa"/>
          </w:tcPr>
          <w:p w14:paraId="05E1A1CE" w14:textId="2713ACF9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I want (request/demand)</w:t>
            </w:r>
          </w:p>
        </w:tc>
        <w:tc>
          <w:tcPr>
            <w:tcW w:w="1870" w:type="dxa"/>
          </w:tcPr>
          <w:p w14:paraId="3C091169" w14:textId="590856E0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So that I (User Value)</w:t>
            </w:r>
          </w:p>
        </w:tc>
        <w:tc>
          <w:tcPr>
            <w:tcW w:w="1870" w:type="dxa"/>
          </w:tcPr>
          <w:p w14:paraId="42EDBE1D" w14:textId="547C1AFC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</w:tr>
      <w:tr w:rsidR="00556481" w14:paraId="01A20815" w14:textId="77777777" w:rsidTr="00556481">
        <w:tc>
          <w:tcPr>
            <w:tcW w:w="1870" w:type="dxa"/>
          </w:tcPr>
          <w:p w14:paraId="5199CDD7" w14:textId="38241262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70" w:type="dxa"/>
          </w:tcPr>
          <w:p w14:paraId="147A8D58" w14:textId="602C9F50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Sales Manager</w:t>
            </w:r>
          </w:p>
        </w:tc>
        <w:tc>
          <w:tcPr>
            <w:tcW w:w="1870" w:type="dxa"/>
          </w:tcPr>
          <w:p w14:paraId="3C8D3373" w14:textId="2ECA9692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To get a dashboard of internet sales</w:t>
            </w:r>
          </w:p>
        </w:tc>
        <w:tc>
          <w:tcPr>
            <w:tcW w:w="1870" w:type="dxa"/>
          </w:tcPr>
          <w:p w14:paraId="0FFB8B63" w14:textId="0E3C62F7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Can follow better which customers and products sells the best</w:t>
            </w:r>
          </w:p>
        </w:tc>
        <w:tc>
          <w:tcPr>
            <w:tcW w:w="1870" w:type="dxa"/>
          </w:tcPr>
          <w:p w14:paraId="401F08D1" w14:textId="653233B9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Tableau dashboard which updates data once a day.</w:t>
            </w:r>
          </w:p>
        </w:tc>
      </w:tr>
      <w:tr w:rsidR="00556481" w14:paraId="71810D50" w14:textId="77777777" w:rsidTr="00556481">
        <w:tc>
          <w:tcPr>
            <w:tcW w:w="1870" w:type="dxa"/>
          </w:tcPr>
          <w:p w14:paraId="401CAC0D" w14:textId="5AE21576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870" w:type="dxa"/>
          </w:tcPr>
          <w:p w14:paraId="27013ED3" w14:textId="3BA4B791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Sales Representative</w:t>
            </w:r>
          </w:p>
        </w:tc>
        <w:tc>
          <w:tcPr>
            <w:tcW w:w="1870" w:type="dxa"/>
          </w:tcPr>
          <w:p w14:paraId="75D3EA42" w14:textId="5348374A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detailed overview of sales per customers</w:t>
            </w:r>
          </w:p>
        </w:tc>
        <w:tc>
          <w:tcPr>
            <w:tcW w:w="1870" w:type="dxa"/>
          </w:tcPr>
          <w:p w14:paraId="5DCEDC5D" w14:textId="765DB9F9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Can follow up my customers that buys the mode and who we can sell more to</w:t>
            </w:r>
          </w:p>
        </w:tc>
        <w:tc>
          <w:tcPr>
            <w:tcW w:w="1870" w:type="dxa"/>
          </w:tcPr>
          <w:p w14:paraId="63E8B553" w14:textId="72B00B68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Tableau dashboard which allows me to filter data for each customer</w:t>
            </w:r>
          </w:p>
        </w:tc>
      </w:tr>
      <w:tr w:rsidR="00556481" w14:paraId="29C1E769" w14:textId="77777777" w:rsidTr="00556481">
        <w:tc>
          <w:tcPr>
            <w:tcW w:w="1870" w:type="dxa"/>
          </w:tcPr>
          <w:p w14:paraId="7EE89FEF" w14:textId="2E5E443B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70" w:type="dxa"/>
          </w:tcPr>
          <w:p w14:paraId="3D4C86FD" w14:textId="3682F3E7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  <w:tc>
          <w:tcPr>
            <w:tcW w:w="1870" w:type="dxa"/>
          </w:tcPr>
          <w:p w14:paraId="3BE378CB" w14:textId="03C5F51A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detailed overview of sales per customers</w:t>
            </w:r>
          </w:p>
        </w:tc>
        <w:tc>
          <w:tcPr>
            <w:tcW w:w="1870" w:type="dxa"/>
          </w:tcPr>
          <w:p w14:paraId="209DD844" w14:textId="35C0B35F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 xml:space="preserve">Can follow up my </w:t>
            </w:r>
            <w:r>
              <w:rPr>
                <w:lang w:val="en-US"/>
              </w:rPr>
              <w:t>Product</w:t>
            </w:r>
            <w:r>
              <w:rPr>
                <w:lang w:val="en-US"/>
              </w:rPr>
              <w:t xml:space="preserve"> that sell mo</w:t>
            </w:r>
            <w:r>
              <w:rPr>
                <w:lang w:val="en-US"/>
              </w:rPr>
              <w:t>st</w:t>
            </w:r>
          </w:p>
        </w:tc>
        <w:tc>
          <w:tcPr>
            <w:tcW w:w="1870" w:type="dxa"/>
          </w:tcPr>
          <w:p w14:paraId="627E7E58" w14:textId="1BE38821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 xml:space="preserve">A Tableau dashboard which allows me to filter data for each </w:t>
            </w:r>
            <w:r>
              <w:rPr>
                <w:lang w:val="en-US"/>
              </w:rPr>
              <w:t>Product</w:t>
            </w:r>
          </w:p>
        </w:tc>
      </w:tr>
      <w:tr w:rsidR="00556481" w14:paraId="03F25E02" w14:textId="77777777" w:rsidTr="00556481">
        <w:tc>
          <w:tcPr>
            <w:tcW w:w="1870" w:type="dxa"/>
          </w:tcPr>
          <w:p w14:paraId="0ED78123" w14:textId="716C68A4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870" w:type="dxa"/>
          </w:tcPr>
          <w:p w14:paraId="7C81D4F5" w14:textId="71F7DB00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Sales Manager</w:t>
            </w:r>
          </w:p>
        </w:tc>
        <w:tc>
          <w:tcPr>
            <w:tcW w:w="1870" w:type="dxa"/>
          </w:tcPr>
          <w:p w14:paraId="1BD3B284" w14:textId="081FCD61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dashboard overview of internet sales</w:t>
            </w:r>
          </w:p>
        </w:tc>
        <w:tc>
          <w:tcPr>
            <w:tcW w:w="1870" w:type="dxa"/>
          </w:tcPr>
          <w:p w14:paraId="23744101" w14:textId="77159730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Follow sales over time against budget</w:t>
            </w:r>
          </w:p>
        </w:tc>
        <w:tc>
          <w:tcPr>
            <w:tcW w:w="1870" w:type="dxa"/>
          </w:tcPr>
          <w:p w14:paraId="3DEE8F0B" w14:textId="2D85F4FF" w:rsidR="00556481" w:rsidRDefault="00556481" w:rsidP="00556481">
            <w:pPr>
              <w:rPr>
                <w:lang w:val="en-US"/>
              </w:rPr>
            </w:pPr>
            <w:r>
              <w:rPr>
                <w:lang w:val="en-US"/>
              </w:rPr>
              <w:t>A Tableau Dashboard with graphs and KPIs comparing against budget.</w:t>
            </w:r>
          </w:p>
        </w:tc>
      </w:tr>
    </w:tbl>
    <w:p w14:paraId="182280AD" w14:textId="727BD075" w:rsidR="00556481" w:rsidRPr="00556481" w:rsidRDefault="00556481" w:rsidP="00556481">
      <w:pPr>
        <w:rPr>
          <w:lang w:val="en-US"/>
        </w:rPr>
      </w:pPr>
    </w:p>
    <w:sectPr w:rsidR="00556481" w:rsidRPr="005564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657EB"/>
    <w:multiLevelType w:val="hybridMultilevel"/>
    <w:tmpl w:val="5E3464A2"/>
    <w:lvl w:ilvl="0" w:tplc="FF9482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DU0NrEwtTQyNLZU0lEKTi0uzszPAykwrAUAthTfdSwAAAA="/>
  </w:docVars>
  <w:rsids>
    <w:rsidRoot w:val="00556481"/>
    <w:rsid w:val="00556481"/>
    <w:rsid w:val="00A1518E"/>
    <w:rsid w:val="00C71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139FA"/>
  <w15:chartTrackingRefBased/>
  <w15:docId w15:val="{3FA8D400-3C57-4B65-B8CD-BF496D194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6481"/>
    <w:pPr>
      <w:ind w:left="720"/>
      <w:contextualSpacing/>
    </w:pPr>
  </w:style>
  <w:style w:type="table" w:styleId="TableGrid">
    <w:name w:val="Table Grid"/>
    <w:basedOn w:val="TableNormal"/>
    <w:uiPriority w:val="39"/>
    <w:rsid w:val="005564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pesh Bhurabhai Odedra</dc:creator>
  <cp:keywords/>
  <dc:description/>
  <cp:lastModifiedBy>Kalpesh Bhurabhai Odedra</cp:lastModifiedBy>
  <cp:revision>1</cp:revision>
  <dcterms:created xsi:type="dcterms:W3CDTF">2021-08-09T20:38:00Z</dcterms:created>
  <dcterms:modified xsi:type="dcterms:W3CDTF">2021-08-09T21:49:00Z</dcterms:modified>
</cp:coreProperties>
</file>